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C594B8" w14:textId="3E9AAFE8" w:rsidR="001E72D2" w:rsidRPr="001E72D2" w:rsidRDefault="00DF020F" w:rsidP="001E72D2">
      <w:pPr>
        <w:pStyle w:val="Default"/>
        <w:ind w:firstLine="422"/>
        <w:jc w:val="center"/>
        <w:rPr>
          <w:rFonts w:ascii="Times New Roman" w:eastAsiaTheme="minorEastAsia" w:hAnsi="Times New Roman" w:cs="Times New Roman"/>
          <w:b/>
          <w:color w:val="0000FF"/>
          <w:sz w:val="44"/>
          <w:szCs w:val="44"/>
        </w:rPr>
      </w:pPr>
      <w:bookmarkStart w:id="0" w:name="_GoBack"/>
      <w:bookmarkEnd w:id="0"/>
      <w:r>
        <w:rPr>
          <w:rFonts w:ascii="Times New Roman" w:eastAsiaTheme="minorEastAsia" w:hAnsi="Times New Roman" w:cs="Times New Roman" w:hint="eastAsia"/>
          <w:b/>
          <w:color w:val="0000FF"/>
          <w:sz w:val="44"/>
          <w:szCs w:val="44"/>
        </w:rPr>
        <w:t>参会信息</w:t>
      </w:r>
      <w:r w:rsidR="001E72D2" w:rsidRPr="001E72D2">
        <w:rPr>
          <w:rFonts w:ascii="Times New Roman" w:eastAsiaTheme="minorEastAsia" w:hAnsi="Times New Roman" w:cs="Times New Roman"/>
          <w:b/>
          <w:color w:val="0000FF"/>
          <w:sz w:val="44"/>
          <w:szCs w:val="44"/>
        </w:rPr>
        <w:t>回执</w:t>
      </w:r>
    </w:p>
    <w:p w14:paraId="44E7419E" w14:textId="77777777" w:rsidR="001E72D2" w:rsidRPr="001E1064" w:rsidRDefault="001E72D2" w:rsidP="001E72D2">
      <w:pPr>
        <w:pStyle w:val="Default"/>
        <w:ind w:firstLine="422"/>
        <w:jc w:val="center"/>
        <w:rPr>
          <w:rFonts w:ascii="Times New Roman" w:eastAsiaTheme="minorEastAsia" w:hAnsi="Times New Roman" w:cs="Times New Roman"/>
          <w:b/>
          <w:color w:val="0000FF"/>
        </w:rPr>
      </w:pPr>
    </w:p>
    <w:tbl>
      <w:tblPr>
        <w:tblW w:w="877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665"/>
        <w:gridCol w:w="1701"/>
        <w:gridCol w:w="2139"/>
      </w:tblGrid>
      <w:tr w:rsidR="001E72D2" w:rsidRPr="001E1064" w14:paraId="4DA405C3" w14:textId="77777777" w:rsidTr="00F92060">
        <w:trPr>
          <w:trHeight w:val="475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D1E04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57491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5B4EC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21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A77D6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79F8B6ED" w14:textId="77777777" w:rsidTr="00F92060">
        <w:trPr>
          <w:trHeight w:val="47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DEC72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单位名称</w:t>
            </w: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4ACC1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42BB3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职称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D45B9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5EE81589" w14:textId="77777777" w:rsidTr="00F92060">
        <w:trPr>
          <w:trHeight w:val="47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3E543" w14:textId="00B75FEF" w:rsidR="001E72D2" w:rsidRPr="001E1064" w:rsidRDefault="00996CE3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电子邮箱</w:t>
            </w: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F2105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282F4" w14:textId="15E80D26" w:rsidR="001E72D2" w:rsidRPr="001E1064" w:rsidRDefault="00996CE3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移动电话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67EB7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E72D2" w:rsidRPr="001E1064" w14:paraId="15B21027" w14:textId="77777777" w:rsidTr="00F92060">
        <w:trPr>
          <w:trHeight w:val="47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48A19" w14:textId="58F78958" w:rsidR="001E72D2" w:rsidRPr="001E1064" w:rsidRDefault="001E72D2" w:rsidP="00F92060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是否作</w:t>
            </w:r>
            <w:r w:rsidR="00F92060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口头</w:t>
            </w: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报告</w:t>
            </w:r>
          </w:p>
        </w:tc>
        <w:tc>
          <w:tcPr>
            <w:tcW w:w="65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2B261" w14:textId="535C1D12" w:rsidR="001E72D2" w:rsidRPr="001E1064" w:rsidRDefault="00633DE2" w:rsidP="00776D68">
            <w:pPr>
              <w:widowControl/>
              <w:ind w:firstLineChars="100" w:firstLine="240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="001E72D2" w:rsidRPr="001E1064">
              <w:rPr>
                <w:rFonts w:ascii="Times New Roman" w:hAnsi="Times New Roman" w:cs="Times New Roman"/>
                <w:sz w:val="24"/>
                <w:szCs w:val="24"/>
              </w:rPr>
              <w:t>是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1E72D2"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="001E72D2" w:rsidRPr="001E1064">
              <w:rPr>
                <w:rFonts w:ascii="Times New Roman" w:hAnsi="Times New Roman" w:cs="Times New Roman"/>
                <w:sz w:val="24"/>
                <w:szCs w:val="24"/>
              </w:rPr>
              <w:t>否</w:t>
            </w:r>
          </w:p>
        </w:tc>
      </w:tr>
      <w:tr w:rsidR="00F92060" w:rsidRPr="001E1064" w14:paraId="563DF630" w14:textId="77777777" w:rsidTr="00F92060">
        <w:trPr>
          <w:trHeight w:val="47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4998C" w14:textId="4F657B8B" w:rsidR="00F92060" w:rsidRPr="001E1064" w:rsidRDefault="00F92060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是否作海报报告</w:t>
            </w:r>
          </w:p>
        </w:tc>
        <w:tc>
          <w:tcPr>
            <w:tcW w:w="65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A34FED" w14:textId="2C517B44" w:rsidR="00F92060" w:rsidRPr="001E1064" w:rsidRDefault="00DD2A81" w:rsidP="00DD2A81">
            <w:pPr>
              <w:widowControl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是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（需自带海报，海报规格</w:t>
            </w:r>
            <w:r w:rsidR="00E73920" w:rsidRPr="00E73920">
              <w:rPr>
                <w:rFonts w:ascii="Times New Roman" w:hAnsi="Times New Roman" w:cs="Times New Roman"/>
                <w:sz w:val="24"/>
                <w:szCs w:val="24"/>
              </w:rPr>
              <w:t>1.2×0.9m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）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否</w:t>
            </w:r>
          </w:p>
        </w:tc>
      </w:tr>
      <w:tr w:rsidR="001E72D2" w:rsidRPr="001E1064" w14:paraId="1B93F575" w14:textId="77777777" w:rsidTr="00F92060">
        <w:trPr>
          <w:trHeight w:val="47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264A2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报告题目</w:t>
            </w:r>
          </w:p>
        </w:tc>
        <w:tc>
          <w:tcPr>
            <w:tcW w:w="65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B8B19" w14:textId="77777777" w:rsidR="001E72D2" w:rsidRPr="001E1064" w:rsidRDefault="001E72D2" w:rsidP="003F1C37">
            <w:pPr>
              <w:widowControl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72D2" w:rsidRPr="001E1064" w14:paraId="6D25F5EF" w14:textId="77777777" w:rsidTr="00F92060">
        <w:trPr>
          <w:trHeight w:val="47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3C45E6" w14:textId="308FDCB4" w:rsidR="001E72D2" w:rsidRPr="001E1064" w:rsidRDefault="00CA5927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选择酒店</w:t>
            </w:r>
          </w:p>
        </w:tc>
        <w:tc>
          <w:tcPr>
            <w:tcW w:w="65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524B78" w14:textId="7138BF14" w:rsidR="001E72D2" w:rsidRPr="001E1064" w:rsidRDefault="00CA5927" w:rsidP="009E5AA4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52069A">
              <w:rPr>
                <w:rFonts w:ascii="Times New Roman" w:eastAsia="宋体" w:hAnsi="Times New Roman" w:cs="Times New Roman"/>
                <w:color w:val="222222"/>
                <w:sz w:val="24"/>
                <w:szCs w:val="24"/>
              </w:rPr>
              <w:t>岷江新濠酒店</w:t>
            </w:r>
            <w:r w:rsidR="009E5AA4">
              <w:rPr>
                <w:rFonts w:ascii="Times New Roman" w:eastAsia="宋体" w:hAnsi="Times New Roman" w:cs="Times New Roman" w:hint="eastAsia"/>
                <w:color w:val="222222"/>
                <w:sz w:val="24"/>
                <w:szCs w:val="24"/>
              </w:rPr>
              <w:t>（</w:t>
            </w:r>
            <w:r w:rsidR="009E5AA4" w:rsidRPr="009E5AA4">
              <w:rPr>
                <w:rFonts w:ascii="Times New Roman" w:eastAsia="宋体" w:hAnsi="Times New Roman" w:cs="Times New Roman" w:hint="eastAsia"/>
                <w:color w:val="222222"/>
                <w:szCs w:val="21"/>
              </w:rPr>
              <w:t>受数量所限，预定数已满情况下需转到希尔顿酒店，敬请谅解！</w:t>
            </w:r>
            <w:r w:rsidR="009E5AA4">
              <w:rPr>
                <w:rFonts w:ascii="Times New Roman" w:eastAsia="宋体" w:hAnsi="Times New Roman" w:cs="Times New Roman" w:hint="eastAsia"/>
                <w:color w:val="222222"/>
                <w:sz w:val="24"/>
                <w:szCs w:val="24"/>
              </w:rPr>
              <w:t>）</w:t>
            </w:r>
            <w:r>
              <w:rPr>
                <w:rFonts w:ascii="Times New Roman" w:eastAsia="宋体" w:hAnsi="Times New Roman" w:cs="Times New Roman" w:hint="eastAsia"/>
                <w:color w:val="222222"/>
              </w:rPr>
              <w:t xml:space="preserve"> </w:t>
            </w:r>
            <w:r w:rsidR="00E72E2A"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="00E72E2A" w:rsidRPr="00E72E2A">
              <w:rPr>
                <w:rFonts w:ascii="Times New Roman" w:eastAsia="宋体" w:hAnsi="Times New Roman" w:cs="Times New Roman" w:hint="eastAsia"/>
                <w:color w:val="222222"/>
                <w:sz w:val="24"/>
                <w:szCs w:val="24"/>
              </w:rPr>
              <w:t>希尔顿</w:t>
            </w:r>
            <w:proofErr w:type="gramStart"/>
            <w:r w:rsidR="00E72E2A" w:rsidRPr="00E72E2A">
              <w:rPr>
                <w:rFonts w:ascii="Times New Roman" w:eastAsia="宋体" w:hAnsi="Times New Roman" w:cs="Times New Roman" w:hint="eastAsia"/>
                <w:color w:val="222222"/>
                <w:sz w:val="24"/>
                <w:szCs w:val="24"/>
              </w:rPr>
              <w:t>欢朋</w:t>
            </w:r>
            <w:r w:rsidR="00E72E2A" w:rsidRPr="00E72E2A">
              <w:rPr>
                <w:rFonts w:ascii="Times New Roman" w:eastAsia="宋体" w:hAnsi="Times New Roman" w:cs="Times New Roman"/>
                <w:color w:val="222222"/>
                <w:sz w:val="24"/>
                <w:szCs w:val="24"/>
              </w:rPr>
              <w:t>酒店</w:t>
            </w:r>
            <w:proofErr w:type="gramEnd"/>
            <w:r w:rsidR="00E72E2A" w:rsidRPr="00E72E2A">
              <w:rPr>
                <w:rFonts w:ascii="Times New Roman" w:eastAsia="宋体" w:hAnsi="Times New Roman" w:cs="Times New Roman" w:hint="eastAsia"/>
                <w:color w:val="222222"/>
                <w:sz w:val="24"/>
                <w:szCs w:val="24"/>
              </w:rPr>
              <w:t xml:space="preserve"> 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proofErr w:type="gramStart"/>
            <w:r w:rsidRPr="0052069A">
              <w:rPr>
                <w:rFonts w:ascii="Times New Roman" w:eastAsia="宋体" w:hAnsi="Times New Roman" w:cs="Times New Roman" w:hint="eastAsia"/>
                <w:color w:val="222222"/>
                <w:sz w:val="24"/>
                <w:szCs w:val="24"/>
              </w:rPr>
              <w:t>宜必思酒店</w:t>
            </w:r>
            <w:proofErr w:type="gramEnd"/>
          </w:p>
        </w:tc>
      </w:tr>
      <w:tr w:rsidR="001E72D2" w:rsidRPr="001E1064" w14:paraId="050EB71E" w14:textId="77777777" w:rsidTr="00F92060">
        <w:trPr>
          <w:trHeight w:val="47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58CCA1" w14:textId="6FFEFBEF" w:rsidR="001E72D2" w:rsidRPr="001E1064" w:rsidRDefault="00776D68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是否参加</w:t>
            </w:r>
            <w:r w:rsidR="00DC0EC3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日野外</w:t>
            </w:r>
            <w:r w:rsidR="00AD22CB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地质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考察</w:t>
            </w:r>
          </w:p>
        </w:tc>
        <w:tc>
          <w:tcPr>
            <w:tcW w:w="65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AF319A" w14:textId="0C1DCEEC" w:rsidR="001E72D2" w:rsidRPr="001E1064" w:rsidRDefault="00633DE2" w:rsidP="00776D68">
            <w:pPr>
              <w:widowControl/>
              <w:ind w:firstLineChars="100" w:firstLine="240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是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否</w:t>
            </w:r>
          </w:p>
        </w:tc>
      </w:tr>
      <w:tr w:rsidR="001E72D2" w:rsidRPr="001E1064" w14:paraId="2F738F97" w14:textId="77777777" w:rsidTr="00F92060">
        <w:trPr>
          <w:trHeight w:val="47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3A908" w14:textId="7758645A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预计到达</w:t>
            </w:r>
            <w:r w:rsidR="00776D68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65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8550C" w14:textId="0C16E7EE" w:rsidR="001E72D2" w:rsidRPr="001E1064" w:rsidRDefault="00633DE2" w:rsidP="003F1C37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9B4ED2">
              <w:rPr>
                <w:rFonts w:ascii="宋体" w:eastAsia="宋体" w:cs="宋体" w:hint="eastAsia"/>
                <w:sz w:val="24"/>
                <w:szCs w:val="24"/>
              </w:rPr>
              <w:t xml:space="preserve">双流国际机场 </w:t>
            </w:r>
            <w:r w:rsidRPr="009B4ED2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9B4ED2">
              <w:rPr>
                <w:rFonts w:ascii="宋体" w:eastAsia="宋体" w:cs="宋体" w:hint="eastAsia"/>
                <w:sz w:val="24"/>
                <w:szCs w:val="24"/>
              </w:rPr>
              <w:t xml:space="preserve">天府国际机场 </w:t>
            </w:r>
            <w:r w:rsidRPr="009B4ED2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9B4ED2">
              <w:rPr>
                <w:rFonts w:ascii="宋体" w:eastAsia="宋体" w:cs="宋体" w:hint="eastAsia"/>
                <w:sz w:val="24"/>
                <w:szCs w:val="24"/>
              </w:rPr>
              <w:t>火车站</w:t>
            </w:r>
          </w:p>
        </w:tc>
      </w:tr>
      <w:tr w:rsidR="00C63ABE" w:rsidRPr="001E1064" w14:paraId="110BA3C5" w14:textId="77777777" w:rsidTr="00F92060">
        <w:trPr>
          <w:trHeight w:val="47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1D437" w14:textId="23F8F471" w:rsidR="00C63ABE" w:rsidRPr="001E1064" w:rsidRDefault="00C63ABE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预计到达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地铁</w:t>
            </w:r>
            <w:proofErr w:type="gramStart"/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犀浦站</w:t>
            </w:r>
            <w:proofErr w:type="gramEnd"/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时间</w:t>
            </w:r>
          </w:p>
        </w:tc>
        <w:tc>
          <w:tcPr>
            <w:tcW w:w="65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070304" w14:textId="4248C859" w:rsidR="00C63ABE" w:rsidRPr="001E1064" w:rsidRDefault="00E10A95" w:rsidP="007729CB">
            <w:pPr>
              <w:widowControl/>
              <w:ind w:firstLineChars="150" w:firstLine="36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="00C63ABE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上午</w:t>
            </w: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 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="00C63ABE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下午</w:t>
            </w: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 </w:t>
            </w:r>
            <w:r w:rsidRPr="001E106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="00C63ABE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晚上</w:t>
            </w:r>
          </w:p>
        </w:tc>
      </w:tr>
      <w:tr w:rsidR="001E72D2" w:rsidRPr="001E1064" w14:paraId="497ACE61" w14:textId="77777777" w:rsidTr="00F92060">
        <w:trPr>
          <w:trHeight w:val="47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872B6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随行人员</w:t>
            </w:r>
          </w:p>
        </w:tc>
        <w:tc>
          <w:tcPr>
            <w:tcW w:w="65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AEAB" w14:textId="661F74AC" w:rsidR="001E72D2" w:rsidRPr="001E1064" w:rsidRDefault="001E72D2" w:rsidP="007729CB">
            <w:pPr>
              <w:widowControl/>
              <w:ind w:firstLineChars="150" w:firstLine="360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kern w:val="0"/>
                <w:sz w:val="24"/>
                <w:szCs w:val="24"/>
              </w:rPr>
              <w:t>人</w:t>
            </w:r>
          </w:p>
        </w:tc>
      </w:tr>
      <w:tr w:rsidR="00C17EBA" w:rsidRPr="001E1064" w14:paraId="02C8A4C8" w14:textId="77777777" w:rsidTr="00F92060">
        <w:trPr>
          <w:trHeight w:val="47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A29DB" w14:textId="136E05F3" w:rsidR="00C17EBA" w:rsidRPr="001E1064" w:rsidRDefault="00C17EBA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预定房间</w:t>
            </w:r>
          </w:p>
        </w:tc>
        <w:tc>
          <w:tcPr>
            <w:tcW w:w="65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A493D8" w14:textId="15C23F57" w:rsidR="00C17EBA" w:rsidRPr="001E1064" w:rsidRDefault="001B7B51" w:rsidP="001B7B51">
            <w:pPr>
              <w:widowControl/>
              <w:ind w:firstLineChars="100" w:firstLine="24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单人间</w:t>
            </w:r>
            <w:r w:rsidR="00C17EBA"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（</w:t>
            </w:r>
            <w:r w:rsidR="00C17EBA"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/</w:t>
            </w:r>
            <w:r w:rsidR="00C17EBA"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间）</w:t>
            </w:r>
            <w:r w:rsidR="00C17EBA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</w:t>
            </w:r>
            <w:r w:rsidR="00C17EBA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双人间</w:t>
            </w:r>
            <w:r w:rsidR="00C17EBA"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（</w:t>
            </w:r>
            <w:r w:rsidR="00C17EBA"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/</w:t>
            </w:r>
            <w:r w:rsidR="00C17EBA"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间）</w:t>
            </w:r>
          </w:p>
        </w:tc>
      </w:tr>
      <w:tr w:rsidR="001E72D2" w:rsidRPr="001E1064" w14:paraId="351DB5B0" w14:textId="77777777" w:rsidTr="00F92060">
        <w:trPr>
          <w:trHeight w:val="47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643EC" w14:textId="06180063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1E1064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其他</w:t>
            </w:r>
            <w:r w:rsidR="0089706B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要求</w:t>
            </w:r>
          </w:p>
        </w:tc>
        <w:tc>
          <w:tcPr>
            <w:tcW w:w="65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8AF8C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  <w:p w14:paraId="64D3362B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  <w:p w14:paraId="15D20530" w14:textId="77777777" w:rsidR="001E72D2" w:rsidRPr="001E1064" w:rsidRDefault="001E72D2" w:rsidP="003F1C3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</w:tbl>
    <w:p w14:paraId="4FD00411" w14:textId="77777777" w:rsidR="001E72D2" w:rsidRPr="001E1064" w:rsidRDefault="001E72D2" w:rsidP="001E72D2">
      <w:pPr>
        <w:rPr>
          <w:rFonts w:ascii="Times New Roman" w:hAnsi="Times New Roman" w:cs="Times New Roman"/>
        </w:rPr>
      </w:pPr>
    </w:p>
    <w:sectPr w:rsidR="001E72D2" w:rsidRPr="001E106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C96DB2" w14:textId="77777777" w:rsidR="0076325E" w:rsidRDefault="0076325E" w:rsidP="001E72D2">
      <w:r>
        <w:separator/>
      </w:r>
    </w:p>
  </w:endnote>
  <w:endnote w:type="continuationSeparator" w:id="0">
    <w:p w14:paraId="015B0E75" w14:textId="77777777" w:rsidR="0076325E" w:rsidRDefault="0076325E" w:rsidP="001E7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仿宋"/>
    <w:charset w:val="86"/>
    <w:family w:val="auto"/>
    <w:pitch w:val="default"/>
    <w:sig w:usb0="00000001" w:usb1="080E0000" w:usb2="0000000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1B1F7D" w14:textId="77777777" w:rsidR="0076325E" w:rsidRDefault="0076325E" w:rsidP="001E72D2">
      <w:r>
        <w:separator/>
      </w:r>
    </w:p>
  </w:footnote>
  <w:footnote w:type="continuationSeparator" w:id="0">
    <w:p w14:paraId="48448CD6" w14:textId="77777777" w:rsidR="0076325E" w:rsidRDefault="0076325E" w:rsidP="001E7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zYxNTI2tjSzsDRU0lEKTi0uzszPAykwrAUAO3FeHSwAAAA="/>
  </w:docVars>
  <w:rsids>
    <w:rsidRoot w:val="00530E1C"/>
    <w:rsid w:val="0004667B"/>
    <w:rsid w:val="0006132D"/>
    <w:rsid w:val="000B1DE7"/>
    <w:rsid w:val="00100EA7"/>
    <w:rsid w:val="001846B6"/>
    <w:rsid w:val="001B7B51"/>
    <w:rsid w:val="001C7756"/>
    <w:rsid w:val="001E72D2"/>
    <w:rsid w:val="002560F1"/>
    <w:rsid w:val="002A05A2"/>
    <w:rsid w:val="002B7A2F"/>
    <w:rsid w:val="00321047"/>
    <w:rsid w:val="003B7AF3"/>
    <w:rsid w:val="003C3A30"/>
    <w:rsid w:val="003D65E8"/>
    <w:rsid w:val="0045677B"/>
    <w:rsid w:val="00495FB7"/>
    <w:rsid w:val="00515429"/>
    <w:rsid w:val="0052069A"/>
    <w:rsid w:val="00530E1C"/>
    <w:rsid w:val="00552B4E"/>
    <w:rsid w:val="00603563"/>
    <w:rsid w:val="00621B70"/>
    <w:rsid w:val="00633DE2"/>
    <w:rsid w:val="006D1FEF"/>
    <w:rsid w:val="006D6D63"/>
    <w:rsid w:val="006F62EC"/>
    <w:rsid w:val="0076325E"/>
    <w:rsid w:val="007729CB"/>
    <w:rsid w:val="00776D68"/>
    <w:rsid w:val="0078227A"/>
    <w:rsid w:val="00854FF4"/>
    <w:rsid w:val="00880296"/>
    <w:rsid w:val="008901F8"/>
    <w:rsid w:val="0089706B"/>
    <w:rsid w:val="008F7279"/>
    <w:rsid w:val="00943F89"/>
    <w:rsid w:val="00971771"/>
    <w:rsid w:val="00996CE3"/>
    <w:rsid w:val="009B4ED2"/>
    <w:rsid w:val="009E1F55"/>
    <w:rsid w:val="009E5AA4"/>
    <w:rsid w:val="009F6A15"/>
    <w:rsid w:val="00A1011A"/>
    <w:rsid w:val="00A226CB"/>
    <w:rsid w:val="00A82B0B"/>
    <w:rsid w:val="00AD22CB"/>
    <w:rsid w:val="00B02E80"/>
    <w:rsid w:val="00B45F2D"/>
    <w:rsid w:val="00B97E49"/>
    <w:rsid w:val="00BA1538"/>
    <w:rsid w:val="00BB3937"/>
    <w:rsid w:val="00C17EBA"/>
    <w:rsid w:val="00C63ABE"/>
    <w:rsid w:val="00CA5927"/>
    <w:rsid w:val="00D67711"/>
    <w:rsid w:val="00D914E9"/>
    <w:rsid w:val="00DC07D2"/>
    <w:rsid w:val="00DC0EC3"/>
    <w:rsid w:val="00DD2A81"/>
    <w:rsid w:val="00DF020F"/>
    <w:rsid w:val="00E10A95"/>
    <w:rsid w:val="00E72E2A"/>
    <w:rsid w:val="00E73920"/>
    <w:rsid w:val="00F40BCA"/>
    <w:rsid w:val="00F92060"/>
    <w:rsid w:val="00F95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CA371"/>
  <w15:chartTrackingRefBased/>
  <w15:docId w15:val="{D2DCD845-04CD-4DBC-9CE6-92E2C608C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72D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72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E72D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E72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E72D2"/>
    <w:rPr>
      <w:sz w:val="18"/>
      <w:szCs w:val="18"/>
    </w:rPr>
  </w:style>
  <w:style w:type="paragraph" w:customStyle="1" w:styleId="Default">
    <w:name w:val="Default"/>
    <w:rsid w:val="001E72D2"/>
    <w:pPr>
      <w:widowControl w:val="0"/>
      <w:autoSpaceDE w:val="0"/>
      <w:autoSpaceDN w:val="0"/>
      <w:adjustRightInd w:val="0"/>
    </w:pPr>
    <w:rPr>
      <w:rFonts w:ascii="仿宋_GB2312" w:eastAsia="仿宋_GB2312" w:cs="仿宋_GB2312"/>
      <w:color w:val="000000"/>
      <w:kern w:val="0"/>
      <w:sz w:val="24"/>
      <w:szCs w:val="24"/>
    </w:rPr>
  </w:style>
  <w:style w:type="paragraph" w:styleId="a7">
    <w:name w:val="Revision"/>
    <w:hidden/>
    <w:uiPriority w:val="99"/>
    <w:semiHidden/>
    <w:rsid w:val="0004667B"/>
  </w:style>
  <w:style w:type="character" w:styleId="a8">
    <w:name w:val="annotation reference"/>
    <w:basedOn w:val="a0"/>
    <w:uiPriority w:val="99"/>
    <w:semiHidden/>
    <w:unhideWhenUsed/>
    <w:rsid w:val="0004667B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04667B"/>
    <w:rPr>
      <w:sz w:val="20"/>
      <w:szCs w:val="20"/>
    </w:rPr>
  </w:style>
  <w:style w:type="character" w:customStyle="1" w:styleId="aa">
    <w:name w:val="批注文字 字符"/>
    <w:basedOn w:val="a0"/>
    <w:link w:val="a9"/>
    <w:uiPriority w:val="99"/>
    <w:semiHidden/>
    <w:rsid w:val="0004667B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04667B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0466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70511</dc:creator>
  <cp:keywords/>
  <dc:description/>
  <cp:lastModifiedBy>zhy</cp:lastModifiedBy>
  <cp:revision>2</cp:revision>
  <dcterms:created xsi:type="dcterms:W3CDTF">2023-07-17T03:00:00Z</dcterms:created>
  <dcterms:modified xsi:type="dcterms:W3CDTF">2023-07-17T03:00:00Z</dcterms:modified>
</cp:coreProperties>
</file>